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1F9" w:rsidRDefault="00ED11F9" w:rsidP="00ED11F9">
      <w:pPr>
        <w:rPr>
          <w:rFonts w:ascii="Times New Roman" w:hAnsi="Times New Roman" w:cs="Times New Roman"/>
          <w:b/>
          <w:bCs/>
          <w:color w:val="C0C0C0"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300A91" w:rsidRDefault="007D4B1D" w:rsidP="008A35AD">
            <w:pPr>
              <w:spacing w:line="240" w:lineRule="auto"/>
              <w:rPr>
                <w:b/>
                <w:sz w:val="20"/>
                <w:szCs w:val="20"/>
              </w:rPr>
            </w:pPr>
            <w:r w:rsidRPr="00597A9E">
              <w:rPr>
                <w:rFonts w:ascii="Arial" w:hAnsi="Arial" w:cs="Arial"/>
                <w:b/>
                <w:sz w:val="20"/>
                <w:szCs w:val="20"/>
              </w:rPr>
              <w:t xml:space="preserve">Genetyka </w:t>
            </w:r>
            <w:r w:rsidR="008A35AD">
              <w:rPr>
                <w:rFonts w:ascii="Arial" w:hAnsi="Arial" w:cs="Arial"/>
                <w:b/>
                <w:sz w:val="20"/>
                <w:szCs w:val="20"/>
              </w:rPr>
              <w:t>ogólna</w:t>
            </w:r>
            <w:bookmarkStart w:id="0" w:name="_GoBack"/>
            <w:bookmarkEnd w:id="0"/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7D4B1D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,0</w:t>
            </w:r>
          </w:p>
        </w:tc>
      </w:tr>
      <w:tr w:rsidR="00CD0414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D0414" w:rsidRPr="00582090" w:rsidRDefault="009B21A4" w:rsidP="009B21A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Nazw</w:t>
            </w:r>
            <w:r>
              <w:rPr>
                <w:sz w:val="16"/>
                <w:szCs w:val="16"/>
              </w:rPr>
              <w:t>a</w:t>
            </w:r>
            <w:r w:rsidRPr="0058209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zajęć w</w:t>
            </w:r>
            <w:r w:rsidR="00CD0414" w:rsidRPr="00582090">
              <w:rPr>
                <w:sz w:val="16"/>
                <w:szCs w:val="16"/>
              </w:rPr>
              <w:t xml:space="preserve"> j</w:t>
            </w:r>
            <w:r w:rsidR="00CD0414">
              <w:rPr>
                <w:sz w:val="16"/>
                <w:szCs w:val="16"/>
              </w:rPr>
              <w:t>. angielski</w:t>
            </w:r>
            <w:r>
              <w:rPr>
                <w:sz w:val="16"/>
                <w:szCs w:val="16"/>
              </w:rPr>
              <w:t>m</w:t>
            </w:r>
            <w:r w:rsidR="00CD0414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D0414" w:rsidRPr="00582090" w:rsidRDefault="007D4B1D" w:rsidP="008A35AD">
            <w:pPr>
              <w:spacing w:line="240" w:lineRule="auto"/>
              <w:rPr>
                <w:bCs/>
                <w:sz w:val="16"/>
                <w:szCs w:val="16"/>
              </w:rPr>
            </w:pPr>
            <w:r w:rsidRPr="00597A9E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Genetics </w:t>
            </w:r>
          </w:p>
        </w:tc>
      </w:tr>
      <w:tr w:rsidR="00CD041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D0414" w:rsidRPr="00582090" w:rsidRDefault="00CD0414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D0414" w:rsidRPr="00582090" w:rsidRDefault="00B51E99" w:rsidP="006C766B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CD041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207BBF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E75BC9" w:rsidP="006C766B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6C0C63" w:rsidP="00207BBF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</w:tr>
      <w:tr w:rsidR="00CD0414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6C766B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207BBF" w:rsidRDefault="00E75BC9" w:rsidP="006C766B">
            <w:pPr>
              <w:spacing w:line="240" w:lineRule="auto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sym w:font="Wingdings" w:char="F078"/>
            </w:r>
            <w:r w:rsidR="006C766B" w:rsidRPr="00207BBF">
              <w:rPr>
                <w:sz w:val="20"/>
                <w:szCs w:val="16"/>
              </w:rPr>
              <w:t xml:space="preserve"> </w:t>
            </w:r>
            <w:r w:rsidR="006C766B" w:rsidRPr="00207BBF">
              <w:rPr>
                <w:sz w:val="16"/>
                <w:szCs w:val="16"/>
              </w:rPr>
              <w:t>stacjonarne</w:t>
            </w:r>
          </w:p>
          <w:p w:rsidR="00CD0414" w:rsidRPr="00CD0414" w:rsidRDefault="006C766B" w:rsidP="006C766B">
            <w:pPr>
              <w:spacing w:line="240" w:lineRule="auto"/>
              <w:rPr>
                <w:b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Pr="00207BBF">
              <w:rPr>
                <w:sz w:val="20"/>
                <w:szCs w:val="16"/>
              </w:rPr>
              <w:t xml:space="preserve"> </w:t>
            </w:r>
            <w:r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6C766B" w:rsidP="00965A2D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6C766B" w:rsidRPr="00CD0414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="006C766B" w:rsidRPr="00CD0414">
              <w:rPr>
                <w:sz w:val="16"/>
                <w:szCs w:val="16"/>
              </w:rPr>
              <w:t xml:space="preserve"> p</w:t>
            </w:r>
            <w:r w:rsidR="006C766B" w:rsidRPr="00CD0414">
              <w:rPr>
                <w:bCs/>
                <w:sz w:val="16"/>
                <w:szCs w:val="16"/>
              </w:rPr>
              <w:t>odstawowe</w:t>
            </w:r>
          </w:p>
          <w:p w:rsidR="00CD0414" w:rsidRPr="00CD0414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20"/>
                <w:szCs w:val="16"/>
              </w:rPr>
              <w:sym w:font="Wingdings" w:char="F078"/>
            </w:r>
            <w:r w:rsidR="006C766B" w:rsidRPr="00CD0414">
              <w:rPr>
                <w:sz w:val="16"/>
                <w:szCs w:val="16"/>
              </w:rPr>
              <w:t xml:space="preserve"> </w:t>
            </w:r>
            <w:r w:rsidR="006C766B"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CD0414" w:rsidRDefault="00E75BC9" w:rsidP="006C766B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20"/>
                <w:szCs w:val="16"/>
              </w:rPr>
              <w:sym w:font="Wingdings" w:char="F078"/>
            </w:r>
            <w:r w:rsidR="006C766B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D0414" w:rsidRPr="00207BBF" w:rsidRDefault="006C766B" w:rsidP="006C766B">
            <w:pPr>
              <w:spacing w:line="240" w:lineRule="auto"/>
              <w:rPr>
                <w:sz w:val="20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Pr="00CD0414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207BBF" w:rsidP="006537EC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</w:t>
            </w:r>
            <w:r w:rsidR="00CD0414">
              <w:rPr>
                <w:bCs/>
                <w:sz w:val="16"/>
                <w:szCs w:val="16"/>
              </w:rPr>
              <w:t xml:space="preserve">umer semestru: </w:t>
            </w:r>
            <w:r w:rsidR="006C0C63">
              <w:rPr>
                <w:bCs/>
                <w:sz w:val="16"/>
                <w:szCs w:val="16"/>
              </w:rPr>
              <w:t>4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D0414" w:rsidRPr="00CD0414" w:rsidRDefault="00207BBF" w:rsidP="00965A2D">
            <w:pPr>
              <w:spacing w:line="240" w:lineRule="auto"/>
              <w:rPr>
                <w:bCs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="00CD0414">
              <w:rPr>
                <w:sz w:val="16"/>
                <w:szCs w:val="16"/>
              </w:rPr>
              <w:t xml:space="preserve"> </w:t>
            </w:r>
            <w:r w:rsidR="00CD0414" w:rsidRPr="00CD0414">
              <w:rPr>
                <w:bCs/>
                <w:sz w:val="16"/>
                <w:szCs w:val="16"/>
              </w:rPr>
              <w:t xml:space="preserve">semestr </w:t>
            </w:r>
            <w:r w:rsidR="00965A2D">
              <w:rPr>
                <w:bCs/>
                <w:sz w:val="16"/>
                <w:szCs w:val="16"/>
              </w:rPr>
              <w:t xml:space="preserve"> zimowy</w:t>
            </w:r>
            <w:r w:rsidR="00CD0414" w:rsidRPr="00CD0414">
              <w:rPr>
                <w:bCs/>
                <w:sz w:val="16"/>
                <w:szCs w:val="16"/>
              </w:rPr>
              <w:br/>
            </w:r>
            <w:r w:rsidR="008D1922">
              <w:rPr>
                <w:sz w:val="20"/>
                <w:szCs w:val="16"/>
              </w:rPr>
              <w:sym w:font="Wingdings" w:char="F078"/>
            </w:r>
            <w:r w:rsidR="00CD0414">
              <w:rPr>
                <w:sz w:val="16"/>
                <w:szCs w:val="16"/>
              </w:rPr>
              <w:t xml:space="preserve"> </w:t>
            </w:r>
            <w:r w:rsidR="00CD0414">
              <w:rPr>
                <w:bCs/>
                <w:sz w:val="16"/>
                <w:szCs w:val="16"/>
              </w:rPr>
              <w:t xml:space="preserve">semestr </w:t>
            </w:r>
            <w:r w:rsidR="00965A2D" w:rsidRPr="00CD0414">
              <w:rPr>
                <w:bCs/>
                <w:sz w:val="16"/>
                <w:szCs w:val="16"/>
              </w:rPr>
              <w:t xml:space="preserve"> letni</w:t>
            </w:r>
            <w:r w:rsidR="00965A2D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D0414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 w:rsidR="006C766B">
              <w:rPr>
                <w:sz w:val="16"/>
                <w:szCs w:val="16"/>
              </w:rPr>
              <w:t xml:space="preserve"> opis</w:t>
            </w:r>
            <w:r w:rsidR="000C4232">
              <w:rPr>
                <w:sz w:val="16"/>
                <w:szCs w:val="16"/>
              </w:rPr>
              <w:t xml:space="preserve"> (rocznik)</w:t>
            </w:r>
            <w:r w:rsidRPr="00CD0414">
              <w:rPr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8C5679" w:rsidRDefault="00415FF2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/202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6C766B" w:rsidRDefault="00C56B3F" w:rsidP="000C4232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C56B3F">
              <w:rPr>
                <w:b/>
                <w:sz w:val="16"/>
                <w:szCs w:val="16"/>
              </w:rPr>
              <w:t>OGR_BT-1S-4L-26</w:t>
            </w:r>
          </w:p>
        </w:tc>
      </w:tr>
      <w:tr w:rsidR="00ED11F9" w:rsidRPr="00CD0414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11F9" w:rsidRPr="00CD0414" w:rsidRDefault="00ED11F9" w:rsidP="00CD041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7D736E" w:rsidRDefault="00415FF2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prof. dr hab. Monika Rakoczy-Trojanowska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7D4B1D" w:rsidP="002A5952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prof. dr hab. Monika Rakoczy-Trojano</w:t>
            </w:r>
            <w:r w:rsidR="00577AD3">
              <w:rPr>
                <w:rFonts w:ascii="Arial" w:hAnsi="Arial" w:cs="Arial"/>
                <w:bCs/>
                <w:sz w:val="16"/>
                <w:szCs w:val="16"/>
              </w:rPr>
              <w:t>wska, dr hab. Wiesław Świderek,</w:t>
            </w:r>
            <w:r w:rsidR="002A5952">
              <w:rPr>
                <w:rFonts w:ascii="Arial" w:hAnsi="Arial" w:cs="Arial"/>
                <w:bCs/>
                <w:sz w:val="16"/>
                <w:szCs w:val="16"/>
              </w:rPr>
              <w:t xml:space="preserve"> pracownicy i doktoranci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D4B1D" w:rsidRDefault="00577AD3" w:rsidP="007D4B1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Instytut Biologii</w:t>
            </w:r>
            <w:r w:rsidR="007D4B1D">
              <w:rPr>
                <w:rFonts w:ascii="Arial" w:hAnsi="Arial" w:cs="Arial"/>
                <w:bCs/>
                <w:sz w:val="16"/>
                <w:szCs w:val="16"/>
              </w:rPr>
              <w:t>, Katedra Genetyki, Hodowli i Biotechnologii Roślin</w:t>
            </w:r>
          </w:p>
          <w:p w:rsidR="00ED11F9" w:rsidRPr="00582090" w:rsidRDefault="00577AD3" w:rsidP="002A5952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Instytut </w:t>
            </w:r>
            <w:r w:rsidR="007D4B1D">
              <w:rPr>
                <w:rFonts w:ascii="Arial" w:hAnsi="Arial" w:cs="Arial"/>
                <w:bCs/>
                <w:sz w:val="16"/>
                <w:szCs w:val="16"/>
              </w:rPr>
              <w:t xml:space="preserve"> Nauk o Zwierzętach, Katedra Genetyki i </w:t>
            </w:r>
            <w:r w:rsidR="002A5952">
              <w:rPr>
                <w:rFonts w:ascii="Arial" w:hAnsi="Arial" w:cs="Arial"/>
                <w:bCs/>
                <w:sz w:val="16"/>
                <w:szCs w:val="16"/>
              </w:rPr>
              <w:t>Ochrony</w:t>
            </w:r>
            <w:r w:rsidR="007D4B1D">
              <w:rPr>
                <w:rFonts w:ascii="Arial" w:hAnsi="Arial" w:cs="Arial"/>
                <w:bCs/>
                <w:sz w:val="16"/>
                <w:szCs w:val="16"/>
              </w:rPr>
              <w:t xml:space="preserve"> Zwierząt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</w:t>
            </w:r>
            <w:r w:rsidR="00966E0B">
              <w:rPr>
                <w:sz w:val="16"/>
                <w:szCs w:val="16"/>
              </w:rPr>
              <w:t xml:space="preserve"> zleca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415FF2" w:rsidP="00415FF2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Wydział Ogrodnictwa i Biotechnologii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łożenia, </w:t>
            </w:r>
            <w:r w:rsidR="00ED11F9">
              <w:rPr>
                <w:sz w:val="16"/>
                <w:szCs w:val="16"/>
              </w:rPr>
              <w:t xml:space="preserve">cele </w:t>
            </w:r>
            <w:r>
              <w:rPr>
                <w:sz w:val="16"/>
                <w:szCs w:val="16"/>
              </w:rPr>
              <w:t xml:space="preserve">i opis </w:t>
            </w:r>
            <w:r w:rsidR="00ED11F9">
              <w:rPr>
                <w:sz w:val="16"/>
                <w:szCs w:val="16"/>
              </w:rPr>
              <w:t>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Default="007D4B1D" w:rsidP="007D4B1D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elem przedmiotu jest przekazanie studentom wiedzy dotyczącej genetycznych i epigenetycznych uwarunkowań zmienności fenotypowej i funkcjonalnej organizmów oraz nowoczesnych metod stosowanych w hodowli roślin i zwierząt. Wiedza ta powinna być przez studentów wykorzystana w dalszym procesie nauczania.</w:t>
            </w:r>
          </w:p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ykłady:</w:t>
            </w:r>
          </w:p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dstawowe koncepcje genetyczne, struktura genu i genomu, geny a różnicowanie i rozwój, transpozony, naturalna i indukowana zmienność genetyczna, dziedziczenie pozagenowe, podstawy analizy genetycznej, dziedziczenie i odziedziczalność, genetyczne podstawy odporności roślin i zwierząt, wykorzystanie genetyki w hodowli roślin i zwierząt.</w:t>
            </w:r>
          </w:p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Ćwiczenia:</w:t>
            </w:r>
          </w:p>
          <w:p w:rsidR="00ED11F9" w:rsidRPr="00582090" w:rsidRDefault="007D4B1D" w:rsidP="007D4B1D">
            <w:pPr>
              <w:spacing w:line="240" w:lineRule="auto"/>
              <w:rPr>
                <w:sz w:val="16"/>
                <w:szCs w:val="16"/>
              </w:rPr>
            </w:pPr>
            <w:r>
              <w:rPr>
                <w:rFonts w:ascii="Arial" w:hAnsi="Arial" w:cs="Arial"/>
                <w:iCs/>
                <w:sz w:val="16"/>
                <w:szCs w:val="16"/>
              </w:rPr>
              <w:t xml:space="preserve">Podstawy genetyki klasycznej, </w:t>
            </w:r>
            <w:r>
              <w:rPr>
                <w:rFonts w:ascii="Arial" w:hAnsi="Arial" w:cs="Arial"/>
                <w:sz w:val="16"/>
                <w:szCs w:val="16"/>
              </w:rPr>
              <w:t>allele wielokrotne, geny letalne, determinacja płci, cechy sprzężone z płcią; współdziałania niealleliczne, analiza genetyczna drożdży, analiza genetyczna bakterii, klasyczne mapowanie genetyczne, dziedziczenie cytoplazmatyczne, heterozja, cechy ilościowe i odziedziczalność, struktura genetyczna populacji roślin i zwierząt,</w:t>
            </w:r>
            <w:r>
              <w:rPr>
                <w:rStyle w:val="Odwoanieprzypisukocowego"/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spokrewnienie i inbred.</w:t>
            </w:r>
          </w:p>
        </w:tc>
      </w:tr>
      <w:tr w:rsidR="00ED11F9" w:rsidRPr="00E31A6B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D4B1D" w:rsidRDefault="007D4B1D" w:rsidP="007D4B1D">
            <w:pPr>
              <w:numPr>
                <w:ilvl w:val="0"/>
                <w:numId w:val="1"/>
              </w:numPr>
              <w:tabs>
                <w:tab w:val="clear" w:pos="720"/>
                <w:tab w:val="num" w:pos="47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ykł</w:t>
            </w:r>
            <w:r w:rsidR="006C0C63">
              <w:rPr>
                <w:rFonts w:ascii="Arial" w:hAnsi="Arial" w:cs="Arial"/>
                <w:sz w:val="16"/>
                <w:szCs w:val="16"/>
              </w:rPr>
              <w:t xml:space="preserve">ady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C0C63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liczba godzin 45; </w:t>
            </w:r>
          </w:p>
          <w:p w:rsidR="00ED11F9" w:rsidRPr="00BD2417" w:rsidRDefault="007D4B1D" w:rsidP="006C0C63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ćwiczenia  laboratoryjne </w:t>
            </w:r>
            <w:r w:rsidR="006C0C63"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sz w:val="16"/>
                <w:szCs w:val="16"/>
              </w:rPr>
              <w:t xml:space="preserve">liczba godzin 45;  </w:t>
            </w:r>
          </w:p>
        </w:tc>
      </w:tr>
      <w:tr w:rsidR="00ED11F9" w:rsidRPr="00E31A6B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07BBF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7D4B1D" w:rsidP="00415FF2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yskusja, rozwiązanie problemu, konsultacje, doświadczenie/eksperyment</w:t>
            </w:r>
            <w:r w:rsidR="00415FF2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415FF2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="00415FF2">
              <w:t xml:space="preserve"> </w:t>
            </w:r>
            <w:r w:rsidR="00415FF2" w:rsidRPr="00415FF2">
              <w:rPr>
                <w:rFonts w:ascii="Arial" w:hAnsi="Arial" w:cs="Arial"/>
                <w:bCs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ED11F9" w:rsidRPr="00E31A6B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0C4232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ED11F9" w:rsidRPr="00582090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Default="007D4B1D" w:rsidP="00CD0414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iologia molekularna, Biochemia</w:t>
            </w:r>
          </w:p>
          <w:p w:rsidR="00ED11F9" w:rsidRPr="00582090" w:rsidRDefault="007D4B1D" w:rsidP="007D4B1D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udowa i funkcja DNA i RNA</w:t>
            </w:r>
          </w:p>
        </w:tc>
      </w:tr>
      <w:tr w:rsidR="00ED11F9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2990" w:type="dxa"/>
            <w:gridSpan w:val="3"/>
            <w:vAlign w:val="center"/>
          </w:tcPr>
          <w:p w:rsidR="00ED11F9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iedza: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>Student posiada spójną wiedzę na temat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 mechanizmów dziedziczenia cech, zmienności genetycznej oraz pochodzenia i biologii rozmnażania modelowych gatunków mikroorganizmów, roślin i zwierząt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>W2 Student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 potrafi wykorzystać interdyscyplinarną wiedzę do zaprojektowania i zaprezentowania własnej koncepcji doskonalenia organizmów roślinnych i zwierzęcych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3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orientuje się w możliwościach przeprowadzania zmian w genomach i przewidywaniu skutków tych zmian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4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ma zdolność przeanalizowania podstawowych zagadnień z genetyki i biologii molekularnej oraz jest w stanie podać i wyjaśnić różne szczegółowe przykłady</w:t>
            </w:r>
          </w:p>
          <w:p w:rsidR="00ED11F9" w:rsidRPr="00582090" w:rsidRDefault="00894A0A" w:rsidP="00894A0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5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posiada niezbędną wiedzę i zrozumienie zasad dotyczących ekspresji genów, </w:t>
            </w:r>
          </w:p>
        </w:tc>
        <w:tc>
          <w:tcPr>
            <w:tcW w:w="2680" w:type="dxa"/>
            <w:gridSpan w:val="3"/>
            <w:vAlign w:val="center"/>
          </w:tcPr>
          <w:p w:rsidR="00ED11F9" w:rsidRPr="00582090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iejętności: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U1 </w:t>
            </w:r>
            <w:r w:rsidRPr="00894A0A">
              <w:rPr>
                <w:rFonts w:ascii="Arial" w:hAnsi="Arial" w:cs="Arial"/>
                <w:sz w:val="16"/>
                <w:szCs w:val="16"/>
              </w:rPr>
              <w:t>ma zdolność przeanalizowania podstawowych zagadnień z genetyki i biologii molekularnej oraz jest w stanie podać i wyjaśnić różne szczegółowe przykłady</w:t>
            </w:r>
          </w:p>
          <w:p w:rsidR="00ED11F9" w:rsidRPr="00582090" w:rsidRDefault="00894A0A" w:rsidP="00894A0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sz w:val="16"/>
                <w:szCs w:val="16"/>
              </w:rPr>
              <w:t>U2 potrafi podać i objaśnić konkretne przykłady, oraz jest w stanie podać i zastosować odpowiednie metody eksperymentalne</w:t>
            </w:r>
          </w:p>
        </w:tc>
        <w:tc>
          <w:tcPr>
            <w:tcW w:w="2520" w:type="dxa"/>
            <w:gridSpan w:val="4"/>
            <w:vAlign w:val="center"/>
          </w:tcPr>
          <w:p w:rsidR="00ED11F9" w:rsidRPr="00BD2417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BD2417">
              <w:rPr>
                <w:bCs/>
                <w:sz w:val="16"/>
                <w:szCs w:val="16"/>
              </w:rPr>
              <w:t>Kompetencje</w:t>
            </w:r>
            <w:r>
              <w:rPr>
                <w:bCs/>
                <w:sz w:val="16"/>
                <w:szCs w:val="16"/>
              </w:rPr>
              <w:t>: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K1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ma świadomość społecznego znaczenia rozumienia zasad dziedziczenia cech oraz genetycznego doskonalenia organizmów dla produkcji żywności o wysokiej jakości i wartości technologicznej z uwzględnieniem ochrony praw autorskich</w:t>
            </w:r>
          </w:p>
          <w:p w:rsidR="00ED11F9" w:rsidRPr="00582090" w:rsidRDefault="00894A0A" w:rsidP="00894A0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K2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rozumie potrzebę poszerzania, pogłębiania i aktualizacji wiedzy, zna jej praktyczne wykorzystanie</w:t>
            </w:r>
          </w:p>
        </w:tc>
      </w:tr>
      <w:tr w:rsidR="00ED11F9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prawdziany na zajęciach ćwiczeniowych  efekt  </w:t>
            </w:r>
            <w:r w:rsidR="00894A0A">
              <w:rPr>
                <w:rFonts w:ascii="Arial" w:hAnsi="Arial" w:cs="Arial"/>
                <w:sz w:val="16"/>
                <w:szCs w:val="16"/>
              </w:rPr>
              <w:t xml:space="preserve">W1-5 </w:t>
            </w:r>
            <w:r>
              <w:rPr>
                <w:rFonts w:ascii="Arial" w:hAnsi="Arial" w:cs="Arial"/>
                <w:sz w:val="16"/>
                <w:szCs w:val="16"/>
              </w:rPr>
              <w:t xml:space="preserve">, </w:t>
            </w:r>
          </w:p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ktywność w trakcie dyskusji zde</w:t>
            </w:r>
            <w:r w:rsidR="00894A0A">
              <w:rPr>
                <w:rFonts w:ascii="Arial" w:hAnsi="Arial" w:cs="Arial"/>
                <w:sz w:val="16"/>
                <w:szCs w:val="16"/>
              </w:rPr>
              <w:t>finiowanego problemu - efekty: W</w:t>
            </w:r>
            <w:r>
              <w:rPr>
                <w:rFonts w:ascii="Arial" w:hAnsi="Arial" w:cs="Arial"/>
                <w:sz w:val="16"/>
                <w:szCs w:val="16"/>
              </w:rPr>
              <w:t>2,</w:t>
            </w:r>
            <w:r w:rsidR="00894A0A">
              <w:rPr>
                <w:rFonts w:ascii="Arial" w:hAnsi="Arial" w:cs="Arial"/>
                <w:sz w:val="16"/>
                <w:szCs w:val="16"/>
              </w:rPr>
              <w:t>K1-2</w:t>
            </w:r>
          </w:p>
          <w:p w:rsidR="00ED11F9" w:rsidRPr="009E71F1" w:rsidRDefault="007D4B1D" w:rsidP="00894A0A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zamin pisemny efekt: </w:t>
            </w:r>
            <w:r w:rsidR="00894A0A">
              <w:rPr>
                <w:rFonts w:ascii="Arial" w:hAnsi="Arial" w:cs="Arial"/>
                <w:sz w:val="16"/>
                <w:szCs w:val="16"/>
              </w:rPr>
              <w:t>W1-5, U1-2</w:t>
            </w:r>
          </w:p>
        </w:tc>
      </w:tr>
      <w:tr w:rsidR="00ED11F9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9E71F1" w:rsidRDefault="007D4B1D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mienna karta oceny studenta, okresowe prace pisemnie, treść pytań egzaminacyjnych z oceną</w:t>
            </w:r>
            <w:r w:rsidR="00415FF2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415FF2">
              <w:t xml:space="preserve"> </w:t>
            </w:r>
            <w:r w:rsidR="00415FF2" w:rsidRPr="00415FF2">
              <w:rPr>
                <w:rFonts w:ascii="Arial" w:hAnsi="Arial" w:cs="Arial"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ED11F9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0C4232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lastRenderedPageBreak/>
              <w:t>Elementy i wagi mające wpływ</w:t>
            </w:r>
          </w:p>
          <w:p w:rsidR="00ED11F9" w:rsidRPr="00582090" w:rsidRDefault="00ED11F9" w:rsidP="00CD0414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na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9E71F1" w:rsidRDefault="007D4B1D" w:rsidP="00CD0414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 ocenę efektów kształcenia składa się: 1 - ocena ze sprawdzianów z przerobionego materiału, 2 - ocena z egzaminu pisemnego, 3 - ocena aktywności studenta podczas ćwiczeń. Za każdy z elementów można maksymalnie uzyskać 100 punków. Waga każdego z elementów: 1 - 45%, 2 - 45%, 3 - 10%. Warunkiem zaliczenia przedmiotu jest uzyskanie z elementu 1 i 2 min. 51% (51) punktów. Ocena końcowa jest wyliczana jako suma punktów uzyskanych dla każdego elementu (z uwzględnieniem ich wagi). Warunkiem zaliczenia przedmiotu jest uzyskanie minimum 51% punktów uwzględniających wszystkie elementy.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9E71F1" w:rsidRDefault="007D4B1D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la dydaktyczna, laboratorium</w:t>
            </w:r>
          </w:p>
        </w:tc>
      </w:tr>
      <w:tr w:rsidR="00ED11F9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Pr="00582090" w:rsidRDefault="00ED11F9" w:rsidP="007D4B1D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Literat</w:t>
            </w:r>
            <w:r>
              <w:rPr>
                <w:sz w:val="16"/>
                <w:szCs w:val="16"/>
              </w:rPr>
              <w:t>ura podstawowa i uzupełniająca:</w:t>
            </w:r>
          </w:p>
          <w:p w:rsidR="007D4B1D" w:rsidRDefault="007D4B1D" w:rsidP="007D4B1D">
            <w:pPr>
              <w:tabs>
                <w:tab w:val="left" w:pos="-31336"/>
                <w:tab w:val="left" w:pos="-30436"/>
                <w:tab w:val="left" w:pos="-1843"/>
                <w:tab w:val="left" w:pos="36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8222"/>
                <w:tab w:val="left" w:pos="9900"/>
                <w:tab w:val="left" w:pos="10800"/>
                <w:tab w:val="left" w:pos="11700"/>
                <w:tab w:val="left" w:pos="12600"/>
                <w:tab w:val="left" w:pos="13500"/>
                <w:tab w:val="left" w:pos="14400"/>
                <w:tab w:val="left" w:pos="15300"/>
                <w:tab w:val="left" w:pos="16200"/>
                <w:tab w:val="left" w:pos="17100"/>
                <w:tab w:val="left" w:pos="18000"/>
                <w:tab w:val="left" w:pos="18900"/>
                <w:tab w:val="left" w:pos="19800"/>
                <w:tab w:val="left" w:pos="20700"/>
                <w:tab w:val="left" w:pos="21600"/>
                <w:tab w:val="left" w:pos="22500"/>
                <w:tab w:val="left" w:pos="23400"/>
                <w:tab w:val="left" w:pos="24300"/>
                <w:tab w:val="left" w:pos="25200"/>
                <w:tab w:val="left" w:pos="26100"/>
                <w:tab w:val="left" w:pos="27000"/>
                <w:tab w:val="left" w:pos="27900"/>
                <w:tab w:val="left" w:pos="28800"/>
                <w:tab w:val="left" w:pos="29700"/>
                <w:tab w:val="left" w:pos="30600"/>
                <w:tab w:val="left" w:pos="31500"/>
              </w:tabs>
              <w:overflowPunct w:val="0"/>
              <w:autoSpaceDE w:val="0"/>
              <w:autoSpaceDN w:val="0"/>
              <w:adjustRightInd w:val="0"/>
              <w:spacing w:line="240" w:lineRule="auto"/>
              <w:ind w:right="709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etyka krótkie wykłady – P.C. Winter, G.I. Hickley, H.L. Fletcher, tłum. zb. pod red. W. Prus-Głowackiego, Wydawnictwo Naukowe PWN 2006</w:t>
            </w:r>
          </w:p>
          <w:p w:rsidR="007D4B1D" w:rsidRDefault="007D4B1D" w:rsidP="007D4B1D">
            <w:pPr>
              <w:tabs>
                <w:tab w:val="left" w:pos="-31336"/>
                <w:tab w:val="left" w:pos="-30436"/>
                <w:tab w:val="left" w:pos="-1843"/>
                <w:tab w:val="left" w:pos="36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8222"/>
                <w:tab w:val="left" w:pos="9900"/>
                <w:tab w:val="left" w:pos="10800"/>
                <w:tab w:val="left" w:pos="11700"/>
                <w:tab w:val="left" w:pos="12600"/>
                <w:tab w:val="left" w:pos="13500"/>
                <w:tab w:val="left" w:pos="14400"/>
                <w:tab w:val="left" w:pos="15300"/>
                <w:tab w:val="left" w:pos="16200"/>
                <w:tab w:val="left" w:pos="17100"/>
                <w:tab w:val="left" w:pos="18000"/>
                <w:tab w:val="left" w:pos="18900"/>
                <w:tab w:val="left" w:pos="19800"/>
                <w:tab w:val="left" w:pos="20700"/>
                <w:tab w:val="left" w:pos="21600"/>
                <w:tab w:val="left" w:pos="22500"/>
                <w:tab w:val="left" w:pos="23400"/>
                <w:tab w:val="left" w:pos="24300"/>
                <w:tab w:val="left" w:pos="25200"/>
                <w:tab w:val="left" w:pos="26100"/>
                <w:tab w:val="left" w:pos="27000"/>
                <w:tab w:val="left" w:pos="27900"/>
                <w:tab w:val="left" w:pos="28800"/>
                <w:tab w:val="left" w:pos="29700"/>
                <w:tab w:val="left" w:pos="30600"/>
                <w:tab w:val="left" w:pos="31500"/>
              </w:tabs>
              <w:overflowPunct w:val="0"/>
              <w:autoSpaceDE w:val="0"/>
              <w:autoSpaceDN w:val="0"/>
              <w:adjustRightInd w:val="0"/>
              <w:spacing w:line="240" w:lineRule="auto"/>
              <w:ind w:right="709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etyka zwierząt – K.M. Charon, M. Świtoński, Wydawnictwo Naukowe PWN, wydanie II, 2009</w:t>
            </w:r>
          </w:p>
          <w:p w:rsidR="007D4B1D" w:rsidRDefault="007D4B1D" w:rsidP="007D4B1D">
            <w:pPr>
              <w:tabs>
                <w:tab w:val="left" w:pos="-31336"/>
                <w:tab w:val="left" w:pos="-30436"/>
                <w:tab w:val="left" w:pos="-1843"/>
                <w:tab w:val="left" w:pos="36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8222"/>
                <w:tab w:val="left" w:pos="9900"/>
                <w:tab w:val="left" w:pos="10800"/>
                <w:tab w:val="left" w:pos="11700"/>
                <w:tab w:val="left" w:pos="12600"/>
                <w:tab w:val="left" w:pos="13500"/>
                <w:tab w:val="left" w:pos="14400"/>
                <w:tab w:val="left" w:pos="15300"/>
                <w:tab w:val="left" w:pos="16200"/>
                <w:tab w:val="left" w:pos="17100"/>
                <w:tab w:val="left" w:pos="18000"/>
                <w:tab w:val="left" w:pos="18900"/>
                <w:tab w:val="left" w:pos="19800"/>
                <w:tab w:val="left" w:pos="20700"/>
                <w:tab w:val="left" w:pos="21600"/>
                <w:tab w:val="left" w:pos="22500"/>
                <w:tab w:val="left" w:pos="23400"/>
                <w:tab w:val="left" w:pos="24300"/>
                <w:tab w:val="left" w:pos="25200"/>
                <w:tab w:val="left" w:pos="26100"/>
                <w:tab w:val="left" w:pos="27000"/>
                <w:tab w:val="left" w:pos="27900"/>
                <w:tab w:val="left" w:pos="28800"/>
                <w:tab w:val="left" w:pos="29700"/>
                <w:tab w:val="left" w:pos="30600"/>
                <w:tab w:val="left" w:pos="31500"/>
              </w:tabs>
              <w:overflowPunct w:val="0"/>
              <w:autoSpaceDE w:val="0"/>
              <w:autoSpaceDN w:val="0"/>
              <w:adjustRightInd w:val="0"/>
              <w:spacing w:line="240" w:lineRule="auto"/>
              <w:ind w:right="709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etyka – ilustrowany przewodnik – E. Passarge, redaktor  wydania  polskiego T. Mazurczak, Wydawnictwo Lekarskie PZWL, 2004</w:t>
            </w:r>
          </w:p>
          <w:p w:rsidR="007D4B1D" w:rsidRDefault="007D4B1D" w:rsidP="007D4B1D">
            <w:pPr>
              <w:tabs>
                <w:tab w:val="left" w:pos="-31336"/>
                <w:tab w:val="left" w:pos="-30436"/>
                <w:tab w:val="left" w:pos="-1843"/>
                <w:tab w:val="left" w:pos="36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8222"/>
                <w:tab w:val="left" w:pos="9900"/>
                <w:tab w:val="left" w:pos="10800"/>
                <w:tab w:val="left" w:pos="11700"/>
                <w:tab w:val="left" w:pos="12600"/>
                <w:tab w:val="left" w:pos="13500"/>
                <w:tab w:val="left" w:pos="14400"/>
                <w:tab w:val="left" w:pos="15300"/>
                <w:tab w:val="left" w:pos="16200"/>
                <w:tab w:val="left" w:pos="17100"/>
                <w:tab w:val="left" w:pos="18000"/>
                <w:tab w:val="left" w:pos="18900"/>
                <w:tab w:val="left" w:pos="19800"/>
                <w:tab w:val="left" w:pos="20700"/>
                <w:tab w:val="left" w:pos="21600"/>
                <w:tab w:val="left" w:pos="22500"/>
                <w:tab w:val="left" w:pos="23400"/>
                <w:tab w:val="left" w:pos="24300"/>
                <w:tab w:val="left" w:pos="25200"/>
                <w:tab w:val="left" w:pos="26100"/>
                <w:tab w:val="left" w:pos="27000"/>
                <w:tab w:val="left" w:pos="27900"/>
                <w:tab w:val="left" w:pos="28800"/>
                <w:tab w:val="left" w:pos="29700"/>
                <w:tab w:val="left" w:pos="30600"/>
                <w:tab w:val="left" w:pos="31500"/>
              </w:tabs>
              <w:overflowPunct w:val="0"/>
              <w:autoSpaceDE w:val="0"/>
              <w:autoSpaceDN w:val="0"/>
              <w:adjustRightInd w:val="0"/>
              <w:spacing w:line="240" w:lineRule="auto"/>
              <w:ind w:right="709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olubny gen – R. Dawkins, Prószyński Media, 2010</w:t>
            </w:r>
          </w:p>
          <w:p w:rsidR="007D4B1D" w:rsidRDefault="007D4B1D" w:rsidP="007D4B1D">
            <w:pPr>
              <w:spacing w:line="240" w:lineRule="auto"/>
              <w:ind w:right="-44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</w:rPr>
              <w:t>Piątkowska B. i in.. Zbiór zadań i pytań z genetyki. Wyd, UMK w Toruniu, 1998</w:t>
            </w:r>
          </w:p>
          <w:p w:rsidR="00ED11F9" w:rsidRPr="00582090" w:rsidRDefault="007D4B1D" w:rsidP="007D4B1D">
            <w:pPr>
              <w:spacing w:line="240" w:lineRule="auto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rtykuły – polecane na bieżąco przez wykładowcę</w:t>
            </w:r>
          </w:p>
        </w:tc>
      </w:tr>
      <w:tr w:rsidR="00ED11F9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Default="00ED11F9" w:rsidP="007D4B1D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UWAGI</w:t>
            </w:r>
          </w:p>
          <w:p w:rsidR="007D4B1D" w:rsidRDefault="007D4B1D" w:rsidP="007D4B1D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o wyliczenia oceny końcowej stosowana jest następująca skala: 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100-91% pkt - 5,0,     90-81% pkt -  4,5,     80-71% pkt -  4,0     </w:t>
            </w:r>
          </w:p>
          <w:p w:rsidR="00ED11F9" w:rsidRPr="00701DD3" w:rsidRDefault="007D4B1D" w:rsidP="007D4B1D">
            <w:pPr>
              <w:spacing w:line="240" w:lineRule="auto"/>
              <w:rPr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0-61% pkt -  3,5,     60-51% pkt -  3,0</w:t>
            </w:r>
          </w:p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C56B3F" w:rsidRDefault="00C56B3F" w:rsidP="00ED11F9">
      <w:pPr>
        <w:rPr>
          <w:sz w:val="16"/>
        </w:rPr>
      </w:pP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C56B3F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67</w:t>
            </w:r>
            <w:r w:rsidR="00ED11F9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C56B3F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EE4F54">
        <w:rPr>
          <w:sz w:val="18"/>
        </w:rPr>
        <w:t>uczenia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ategoria</w:t>
            </w:r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:rsidR="0093211F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>Student posiada spójną wiedzę na temat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 mechanizmów dziedziczenia cech, zmienności genetycznej oraz pochodzenia i biologii rozmnażania modelowych gatunków mikroorganizmów, roślin i zwierząt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>W2 Student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 potrafi wykorzystać interdyscyplinarną wiedzę do zaprojektowania i zaprezentowania własnej koncepcji doskonalenia organizmów roślinnych i zwierzęcych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3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orientuje się w możliwościach przeprowadzania zmian w genomach i przewidywaniu skutków tych zmian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4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ma zdolność przeanalizowania podstawowych zagadnień z genetyki i biologii molekularnej oraz jest w stanie podać i wyjaśnić różne szczegółowe przykłady</w:t>
            </w:r>
          </w:p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W5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 xml:space="preserve">posiada niezbędną wiedzę i zrozumienie zasad dotyczących ekspresji genów, </w:t>
            </w:r>
          </w:p>
        </w:tc>
        <w:tc>
          <w:tcPr>
            <w:tcW w:w="3001" w:type="dxa"/>
          </w:tcPr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K_W0</w:t>
            </w:r>
            <w:r>
              <w:rPr>
                <w:rFonts w:ascii="Arial" w:hAnsi="Arial" w:cs="Arial"/>
                <w:bCs/>
                <w:sz w:val="16"/>
                <w:szCs w:val="16"/>
              </w:rPr>
              <w:t>6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W10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W07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W03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:rsidR="00894A0A" w:rsidRPr="00894A0A" w:rsidRDefault="00894A0A" w:rsidP="00894A0A">
            <w:pPr>
              <w:tabs>
                <w:tab w:val="left" w:pos="157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U1 </w:t>
            </w:r>
            <w:r w:rsidRPr="00894A0A">
              <w:rPr>
                <w:rFonts w:ascii="Arial" w:hAnsi="Arial" w:cs="Arial"/>
                <w:sz w:val="16"/>
                <w:szCs w:val="16"/>
              </w:rPr>
              <w:t>ma zdolność przeanalizowania podstawowych zagadnień z genetyki i biologii molekularnej oraz jest w stanie podać i wyjaśnić różne szczegółowe przykłady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Fonts w:ascii="Arial" w:hAnsi="Arial" w:cs="Arial"/>
                <w:sz w:val="16"/>
                <w:szCs w:val="16"/>
              </w:rPr>
              <w:t>U2 potrafi podać i objaśnić konkretne przykłady, oraz jest w stanie podać i zastosować odpowiednie metody eksperymentalne</w:t>
            </w:r>
          </w:p>
        </w:tc>
        <w:tc>
          <w:tcPr>
            <w:tcW w:w="3001" w:type="dxa"/>
          </w:tcPr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K_U0</w:t>
            </w:r>
            <w:r>
              <w:rPr>
                <w:rFonts w:ascii="Arial" w:hAnsi="Arial" w:cs="Arial"/>
                <w:bCs/>
                <w:sz w:val="16"/>
                <w:szCs w:val="16"/>
              </w:rPr>
              <w:t>3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U17</w:t>
            </w:r>
          </w:p>
          <w:p w:rsidR="00D74D3F" w:rsidRPr="00894A0A" w:rsidRDefault="00D74D3F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U18</w:t>
            </w:r>
          </w:p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U2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1381" w:type="dxa"/>
          </w:tcPr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D74D3F" w:rsidRPr="00894A0A" w:rsidRDefault="00D74D3F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K1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ma świadomość społecznego znaczenia rozumienia zasad dziedziczenia cech oraz genetycznego doskonalenia organizmów dla produkcji żywności o wysokiej jakości i wartości technologicznej z uwzględnieniem ochrony praw autorskich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Style w:val="hps"/>
                <w:rFonts w:ascii="Arial" w:hAnsi="Arial" w:cs="Arial"/>
                <w:sz w:val="16"/>
                <w:szCs w:val="16"/>
              </w:rPr>
              <w:t xml:space="preserve">K2 Student </w:t>
            </w:r>
            <w:r w:rsidRPr="00894A0A">
              <w:rPr>
                <w:rFonts w:ascii="Arial" w:hAnsi="Arial" w:cs="Arial"/>
                <w:sz w:val="16"/>
                <w:szCs w:val="16"/>
              </w:rPr>
              <w:t>rozumie potrzebę poszerzania, pogłębiania i aktualizacji wiedzy, zna jej praktyczne wykorzystanie</w:t>
            </w:r>
          </w:p>
        </w:tc>
        <w:tc>
          <w:tcPr>
            <w:tcW w:w="3001" w:type="dxa"/>
          </w:tcPr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K_K0</w:t>
            </w:r>
            <w:r>
              <w:rPr>
                <w:rFonts w:ascii="Arial" w:hAnsi="Arial" w:cs="Arial"/>
                <w:bCs/>
                <w:sz w:val="16"/>
                <w:szCs w:val="16"/>
              </w:rPr>
              <w:t>1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K_K0</w:t>
            </w:r>
            <w:r>
              <w:rPr>
                <w:rFonts w:ascii="Arial" w:hAnsi="Arial" w:cs="Arial"/>
                <w:bCs/>
                <w:sz w:val="16"/>
                <w:szCs w:val="16"/>
              </w:rPr>
              <w:t>2</w:t>
            </w:r>
            <w:r w:rsidRPr="00894A0A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K_K07</w:t>
            </w:r>
          </w:p>
        </w:tc>
        <w:tc>
          <w:tcPr>
            <w:tcW w:w="1381" w:type="dxa"/>
          </w:tcPr>
          <w:p w:rsidR="0093211F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894A0A" w:rsidRPr="00894A0A" w:rsidRDefault="00894A0A" w:rsidP="00894A0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894A0A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</w:tbl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p w:rsidR="00B2721F" w:rsidRDefault="00B2721F"/>
    <w:sectPr w:rsidR="00B2721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65C8" w:rsidRDefault="00AC65C8" w:rsidP="002C0CA5">
      <w:pPr>
        <w:spacing w:line="240" w:lineRule="auto"/>
      </w:pPr>
      <w:r>
        <w:separator/>
      </w:r>
    </w:p>
  </w:endnote>
  <w:endnote w:type="continuationSeparator" w:id="0">
    <w:p w:rsidR="00AC65C8" w:rsidRDefault="00AC65C8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65C8" w:rsidRDefault="00AC65C8" w:rsidP="002C0CA5">
      <w:pPr>
        <w:spacing w:line="240" w:lineRule="auto"/>
      </w:pPr>
      <w:r>
        <w:separator/>
      </w:r>
    </w:p>
  </w:footnote>
  <w:footnote w:type="continuationSeparator" w:id="0">
    <w:p w:rsidR="00AC65C8" w:rsidRDefault="00AC65C8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7A0MjMwMDAytDBS0lEKTi0uzszPAykwrAUAaQb0eywAAAA="/>
  </w:docVars>
  <w:rsids>
    <w:rsidRoot w:val="00ED11F9"/>
    <w:rsid w:val="000112E4"/>
    <w:rsid w:val="0003775A"/>
    <w:rsid w:val="000834BC"/>
    <w:rsid w:val="000C4232"/>
    <w:rsid w:val="000E791B"/>
    <w:rsid w:val="00115001"/>
    <w:rsid w:val="001C3671"/>
    <w:rsid w:val="00207BBF"/>
    <w:rsid w:val="0025202E"/>
    <w:rsid w:val="002A5952"/>
    <w:rsid w:val="002C0CA5"/>
    <w:rsid w:val="00300A91"/>
    <w:rsid w:val="00341D25"/>
    <w:rsid w:val="0036131B"/>
    <w:rsid w:val="00392CAB"/>
    <w:rsid w:val="003B680D"/>
    <w:rsid w:val="00415FF2"/>
    <w:rsid w:val="004F5168"/>
    <w:rsid w:val="00577AD3"/>
    <w:rsid w:val="005D122E"/>
    <w:rsid w:val="006537EC"/>
    <w:rsid w:val="006674DC"/>
    <w:rsid w:val="00675EA5"/>
    <w:rsid w:val="006C0C63"/>
    <w:rsid w:val="006C766B"/>
    <w:rsid w:val="0072568B"/>
    <w:rsid w:val="00735F91"/>
    <w:rsid w:val="007B15AA"/>
    <w:rsid w:val="007D4B1D"/>
    <w:rsid w:val="007D736E"/>
    <w:rsid w:val="0085615A"/>
    <w:rsid w:val="00860FAB"/>
    <w:rsid w:val="00864705"/>
    <w:rsid w:val="00894A0A"/>
    <w:rsid w:val="008A35AD"/>
    <w:rsid w:val="008C5679"/>
    <w:rsid w:val="008D1922"/>
    <w:rsid w:val="008F7E6F"/>
    <w:rsid w:val="00925376"/>
    <w:rsid w:val="0093211F"/>
    <w:rsid w:val="00965A2D"/>
    <w:rsid w:val="00966E0B"/>
    <w:rsid w:val="009B21A4"/>
    <w:rsid w:val="009E71F1"/>
    <w:rsid w:val="00A43564"/>
    <w:rsid w:val="00A519E9"/>
    <w:rsid w:val="00AC65C8"/>
    <w:rsid w:val="00B2721F"/>
    <w:rsid w:val="00B51E99"/>
    <w:rsid w:val="00C56B3F"/>
    <w:rsid w:val="00CD0414"/>
    <w:rsid w:val="00D527B8"/>
    <w:rsid w:val="00D74D3F"/>
    <w:rsid w:val="00E75BC9"/>
    <w:rsid w:val="00ED11F9"/>
    <w:rsid w:val="00EE4F54"/>
    <w:rsid w:val="00F17173"/>
    <w:rsid w:val="00F370BF"/>
    <w:rsid w:val="00FB2DB7"/>
    <w:rsid w:val="00FC0D5C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F3A0E1-78D6-42D9-830B-BBA138EBD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character" w:styleId="Odwoanieprzypisukocowego">
    <w:name w:val="endnote reference"/>
    <w:semiHidden/>
    <w:rsid w:val="007D4B1D"/>
    <w:rPr>
      <w:vertAlign w:val="superscript"/>
    </w:rPr>
  </w:style>
  <w:style w:type="character" w:customStyle="1" w:styleId="hps">
    <w:name w:val="hps"/>
    <w:basedOn w:val="Domylnaczcionkaakapitu"/>
    <w:rsid w:val="00894A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08</Words>
  <Characters>6650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8</cp:revision>
  <cp:lastPrinted>2019-03-18T08:34:00Z</cp:lastPrinted>
  <dcterms:created xsi:type="dcterms:W3CDTF">2019-04-27T11:33:00Z</dcterms:created>
  <dcterms:modified xsi:type="dcterms:W3CDTF">2020-09-30T19:49:00Z</dcterms:modified>
</cp:coreProperties>
</file>